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D6803" w14:textId="18C8B00B" w:rsidR="00BF0977" w:rsidRDefault="00BF0977">
      <w:r>
        <w:tab/>
      </w:r>
      <w:r>
        <w:tab/>
      </w:r>
      <w:r>
        <w:tab/>
      </w:r>
      <w:r>
        <w:tab/>
      </w:r>
      <w:r>
        <w:tab/>
        <w:t>TREE -HIERARCHICAL DATA</w:t>
      </w:r>
      <w:r w:rsidR="00343A39">
        <w:t xml:space="preserve"> </w:t>
      </w:r>
      <w:r>
        <w:t>STRUCTURE</w:t>
      </w:r>
    </w:p>
    <w:p w14:paraId="23C6771D" w14:textId="0FD46463" w:rsidR="00343A39" w:rsidRDefault="00BF0977" w:rsidP="00343A39">
      <w:pPr>
        <w:pStyle w:val="ListParagraph"/>
        <w:numPr>
          <w:ilvl w:val="0"/>
          <w:numId w:val="1"/>
        </w:numPr>
      </w:pPr>
      <w:r>
        <w:t>Tree</w:t>
      </w:r>
      <w:r w:rsidR="00343A39">
        <w:t xml:space="preserve"> Vocabulary </w:t>
      </w:r>
    </w:p>
    <w:p w14:paraId="336998E7" w14:textId="1CB433CE" w:rsidR="00613C3D" w:rsidRDefault="00343A39" w:rsidP="00343A39">
      <w:r>
        <w:rPr>
          <w:noProof/>
        </w:rPr>
        <w:t>Root=</w:t>
      </w:r>
      <w:r w:rsidR="00BF0977">
        <w:t xml:space="preserve"> </w:t>
      </w:r>
      <w:r>
        <w:t xml:space="preserve">Topmost Node </w:t>
      </w:r>
    </w:p>
    <w:p w14:paraId="01F8F7B9" w14:textId="1F317089" w:rsidR="00343A39" w:rsidRDefault="00343A39" w:rsidP="00343A39">
      <w:r>
        <w:t>Children= element those have a parent (Upper Node or branch of some node)</w:t>
      </w:r>
    </w:p>
    <w:p w14:paraId="46B7064B" w14:textId="17511E85" w:rsidR="00343A39" w:rsidRDefault="00343A39" w:rsidP="00343A39">
      <w:r>
        <w:t xml:space="preserve">Parent=Having Nodes </w:t>
      </w:r>
      <w:r w:rsidR="001F5B20">
        <w:t>Branches (</w:t>
      </w:r>
      <w:r>
        <w:t>Or children)</w:t>
      </w:r>
    </w:p>
    <w:p w14:paraId="29EF257C" w14:textId="29755976" w:rsidR="00343A39" w:rsidRDefault="00343A39" w:rsidP="00343A39">
      <w:r>
        <w:t>Why Trees:</w:t>
      </w:r>
    </w:p>
    <w:p w14:paraId="15F5D89D" w14:textId="390A49FF" w:rsidR="00343A39" w:rsidRDefault="00343A39" w:rsidP="00343A39">
      <w:r>
        <w:t>Access - Moderate    Trees&gt;linked List, Trees&lt;Arrays</w:t>
      </w:r>
    </w:p>
    <w:p w14:paraId="725B2372" w14:textId="2544AAF7" w:rsidR="00343A39" w:rsidRDefault="00343A39" w:rsidP="00343A39">
      <w:r>
        <w:t>Insertion/deletion     Trees&gt;Array, Trees&lt;Unordered Linked list</w:t>
      </w:r>
    </w:p>
    <w:p w14:paraId="7EB504CD" w14:textId="4F25ACE2" w:rsidR="00343A39" w:rsidRDefault="00343A39" w:rsidP="00343A39">
      <w:r>
        <w:t xml:space="preserve">Don’t have node limit like </w:t>
      </w:r>
      <w:proofErr w:type="spellStart"/>
      <w:r>
        <w:t>ll</w:t>
      </w:r>
      <w:proofErr w:type="spellEnd"/>
      <w:r>
        <w:t xml:space="preserve"> unliked </w:t>
      </w:r>
      <w:proofErr w:type="spellStart"/>
      <w:r>
        <w:t>arr</w:t>
      </w:r>
      <w:proofErr w:type="spellEnd"/>
    </w:p>
    <w:p w14:paraId="41A03E63" w14:textId="77777777" w:rsidR="00343A39" w:rsidRDefault="00343A39" w:rsidP="00343A39">
      <w:r>
        <w:t>Binary Tree ---- Parent of 2 children</w:t>
      </w:r>
    </w:p>
    <w:p w14:paraId="096AACF9" w14:textId="77777777" w:rsidR="006A1433" w:rsidRDefault="00343A39" w:rsidP="00343A39">
      <w:r>
        <w:t xml:space="preserve">Structure of Binary Tree </w:t>
      </w:r>
    </w:p>
    <w:p w14:paraId="5C392998" w14:textId="2D6C2BD0" w:rsidR="006A1433" w:rsidRDefault="006A1433" w:rsidP="00343A39">
      <w:r>
        <w:t xml:space="preserve">Struct </w:t>
      </w:r>
      <w:r w:rsidR="001F5B20">
        <w:t>node {</w:t>
      </w:r>
      <w:r>
        <w:br/>
      </w:r>
      <w:r>
        <w:tab/>
        <w:t xml:space="preserve">int </w:t>
      </w:r>
      <w:proofErr w:type="gramStart"/>
      <w:r>
        <w:t>data;</w:t>
      </w:r>
      <w:proofErr w:type="gramEnd"/>
    </w:p>
    <w:p w14:paraId="5CFFAD5A" w14:textId="6AC1150C" w:rsidR="006A1433" w:rsidRDefault="006A1433" w:rsidP="00343A39">
      <w:r>
        <w:tab/>
        <w:t>Struct node*left; ------Left children</w:t>
      </w:r>
    </w:p>
    <w:p w14:paraId="41BF8088" w14:textId="7F14DE83" w:rsidR="006A1433" w:rsidRDefault="006A1433" w:rsidP="00343A39">
      <w:r>
        <w:tab/>
        <w:t>Struct node*right -------Right children</w:t>
      </w:r>
    </w:p>
    <w:p w14:paraId="5EA934E9" w14:textId="4F0AB15C" w:rsidR="009F70EF" w:rsidRDefault="009F70EF" w:rsidP="00343A39">
      <w:r>
        <w:tab/>
      </w:r>
    </w:p>
    <w:p w14:paraId="73664ADE" w14:textId="53992CB7" w:rsidR="00343A39" w:rsidRDefault="006A1433" w:rsidP="00343A39">
      <w:r>
        <w:t>}</w:t>
      </w:r>
      <w:r w:rsidR="00343A39">
        <w:t xml:space="preserve"> </w:t>
      </w:r>
    </w:p>
    <w:p w14:paraId="36553D13" w14:textId="77777777" w:rsidR="009F70EF" w:rsidRDefault="009F70EF" w:rsidP="00343A39"/>
    <w:sectPr w:rsidR="009F70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EF3E99"/>
    <w:multiLevelType w:val="hybridMultilevel"/>
    <w:tmpl w:val="C8A84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wNDc1NTe0MDA2NjVU0lEKTi0uzszPAykwrAUAYMlQjSwAAAA="/>
  </w:docVars>
  <w:rsids>
    <w:rsidRoot w:val="00BF0977"/>
    <w:rsid w:val="001F5B20"/>
    <w:rsid w:val="00343A39"/>
    <w:rsid w:val="00613C3D"/>
    <w:rsid w:val="0064304E"/>
    <w:rsid w:val="006A1433"/>
    <w:rsid w:val="009F70EF"/>
    <w:rsid w:val="00BF0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EF58A"/>
  <w15:chartTrackingRefBased/>
  <w15:docId w15:val="{B0735AF8-7722-438A-ACDB-72001BEE74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3A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91CA5B29B0784897D57B69319C90D6" ma:contentTypeVersion="7" ma:contentTypeDescription="Create a new document." ma:contentTypeScope="" ma:versionID="d6e621286de3c0e3b5747c56b0430618">
  <xsd:schema xmlns:xsd="http://www.w3.org/2001/XMLSchema" xmlns:xs="http://www.w3.org/2001/XMLSchema" xmlns:p="http://schemas.microsoft.com/office/2006/metadata/properties" xmlns:ns3="a192db7d-1aa3-447b-b991-92dbc36649e4" xmlns:ns4="5ea097ed-0e96-4192-bbf8-9d52068e4e58" targetNamespace="http://schemas.microsoft.com/office/2006/metadata/properties" ma:root="true" ma:fieldsID="842689bc2342fceaa38d58e6208a6ae7" ns3:_="" ns4:_="">
    <xsd:import namespace="a192db7d-1aa3-447b-b991-92dbc36649e4"/>
    <xsd:import namespace="5ea097ed-0e96-4192-bbf8-9d52068e4e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92db7d-1aa3-447b-b991-92dbc36649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a097ed-0e96-4192-bbf8-9d52068e4e5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DC6F075-4D16-457C-86EB-FDB03FACD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92db7d-1aa3-447b-b991-92dbc36649e4"/>
    <ds:schemaRef ds:uri="5ea097ed-0e96-4192-bbf8-9d52068e4e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B245EB3-444E-402F-BD3F-19275887EE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1DAF20-D560-455A-9053-34F4306D1BAF}">
  <ds:schemaRefs>
    <ds:schemaRef ds:uri="http://schemas.microsoft.com/office/2006/documentManagement/types"/>
    <ds:schemaRef ds:uri="http://schemas.openxmlformats.org/package/2006/metadata/core-properties"/>
    <ds:schemaRef ds:uri="http://purl.org/dc/dcmitype/"/>
    <ds:schemaRef ds:uri="http://purl.org/dc/elements/1.1/"/>
    <ds:schemaRef ds:uri="http://purl.org/dc/terms/"/>
    <ds:schemaRef ds:uri="http://schemas.microsoft.com/office/infopath/2007/PartnerControls"/>
    <ds:schemaRef ds:uri="5ea097ed-0e96-4192-bbf8-9d52068e4e58"/>
    <ds:schemaRef ds:uri="a192db7d-1aa3-447b-b991-92dbc36649e4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GOSWAMI</dc:creator>
  <cp:keywords/>
  <dc:description/>
  <cp:lastModifiedBy>PRASHANT GOSWAMI</cp:lastModifiedBy>
  <cp:revision>2</cp:revision>
  <dcterms:created xsi:type="dcterms:W3CDTF">2021-08-31T15:55:00Z</dcterms:created>
  <dcterms:modified xsi:type="dcterms:W3CDTF">2021-08-31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91CA5B29B0784897D57B69319C90D6</vt:lpwstr>
  </property>
</Properties>
</file>